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69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เลี้ยวลับวับวิญญาณ์ โอ้เปล่่าตา ต่างสะอื้นยืนตะลึงคำถามกระตุ้นความคิดข้อที่ 1 ครับนักเรียน ข้อความที่นักเรียนได้ยินไปเมื่อสักครู่นี้นะครับในวีดิทัศน์จะเป็นร้อยแก้วตอบคำถามกับครูปลายทางได้เลยครับ 1 2 3ถูกต้องครับ เป็นบทร้อย</w:t>
      </w:r>
    </w:p>
    <w:p>
      <w:pPr>
        <w:pStyle w:val="BodyText"/>
      </w:pPr>
      <w:r>
        <w:t xml:space="preserve">(คุณครูคณิตา) เป็นบทร้อยกรองค่ะ</w:t>
      </w:r>
    </w:p>
    <w:p>
      <w:pPr>
        <w:pStyle w:val="BodyText"/>
      </w:pPr>
      <w:r>
        <w:t xml:space="preserve">(คุณครูปรเมษฐ) บทร้อยกรองครับนักเรียนนักเรียนสมกับคุณครูได้สอนมานะครับเป็นไรไป เมื่อนักเรียนฟังการอ่านออกเสียงบทร้อยกรองเมื่อสักครู่นะครับ นักเรียนมีความรู้สึกอย่างไรในการฟังครับ อันนี้เป็นความรู้สึก ลองตอบกับคุณครูปลายทางสิ ว่าหนูมีความรู้สึกฟังบทร้อยกรองดังกล่าว คุณครูคณิตาแล้วคุณครูคณิตาล่ะครับ มีความรู้สึกอย่างไร เมื่อได้ฟังบทร้อยกรองเมื่อสักครู่นี้ครับ</w:t>
      </w:r>
    </w:p>
    <w:p>
      <w:pPr>
        <w:pStyle w:val="BodyText"/>
      </w:pPr>
      <w:r>
        <w:t xml:space="preserve">(คุณครูคณิตา) ค่ะ ในความรู้สึกของคุณครูก็คือ ได้รู้สึกว่าบทร้อยกรองนี้มีความรูมีความไพเราะมากค่ะ แล้วก็มีความลึกซึ้งแล้วก็กินใจผู้ฟังมากเลยค่ะ แล้วก็ทำให้เราคิดถึงแม่นะคะ คิดถึงแม่ เห็น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คุณครูก็เชื่อว่า หนู ๆ ก็คิดคณิตาแน่นอนนะครับ เดี๋ยวไปดูกับคำถามข้อที่ 3 นะครับการอ่านบทร้อยกรองเป็นทำนองเสนาะนั้นนะครับมีความไพเราะเพราะเหตุใดครับทำนองเสนาะนี่ถึงมีความไพเราะสิครับ ว่าเหตุใดมันถึงมีความไพเราะนะครับ</w:t>
      </w:r>
    </w:p>
    <w:p>
      <w:pPr>
        <w:pStyle w:val="BodyText"/>
      </w:pPr>
      <w:r>
        <w:t xml:space="preserve">(คุณครูคณิตา) ค่ะ เดี๋ยวคุ๊ครูจะถามครุดีกว่ค่ะ เนื่องจากคุณครูปรเมษฐนี่เชี่ยวชาญเกี่ยวกับบทร้อยกรองมากเลยนะคะ คุณครูปรเมษฐคะ ทำไมค่ะ ถึงมีทำนองเสนาะเพราะเหตุใดคะ</w:t>
      </w:r>
    </w:p>
    <w:p>
      <w:pPr>
        <w:pStyle w:val="BodyText"/>
      </w:pPr>
      <w:r>
        <w:t xml:space="preserve">(คุณครูปรเมษฐ) ก็คือว่าในบทร้อยกรองใช่ไหมครับ ถ้าเราอ่านเป็นทำนองเสนาะนี่เหมือนใส่ดนตรีเข้าไป เป็นการใส่เสียนงดนตรีไพเราะทีนี้แล้วพอเป็นเพลงเป็นดนตรีมันก็ทำให้มันรู้สึกอยากฟังนะครับมันจึงทำให้บทร้อยกรองที่อ่านเป็นทำนองเสนาะครับ มีความไพเราะน่าฟังเป็นอย่างมากนะครับ อันนี้เป็นความคิดเหอีกสักข้อหนึ่ง นักเรียนชอบอ่านบทร้อยกรองหรือไม่ เพราะเหตุใด อันนี้ก็เป็นการถามความคิดเห็นอีกแล้วนะครัย 1 คนในห้องให้เป็นหัวหน้าห้องตอบสิตอบคำถามกับคุณครูปลายทางครับ หัวหน้าห้องชอบอ่านหรือไม่ แล้วทำไม ชอยเพราะเหตุใด ไม่ชอบเพราะเหตุใด ตอบครับเก่งมากครับ คุณครูครูคณิตาคุณครูคณิตาชอบหรือไม่บทร้อยกรอง</w:t>
      </w:r>
    </w:p>
    <w:p>
      <w:pPr>
        <w:pStyle w:val="BodyText"/>
      </w:pPr>
      <w:r>
        <w:t xml:space="preserve">(คุณครูคณิตา) บทร้อยกรองนะคะ คุณครูคณิตานี่ชอบฟังมากกว่าที่จะชอบอ่านนะคะ เนื่องจากเสียงของคุณครูคณิตานี่ ไม่ได้ไพเราะเหมือนคุณครูครูปรเมษฐนะคะก็ช่างพูดยอผมนะครับ เห็นเสียงหวานแหววนะครับ อย่าให้คุณครูได้ร้องเลยค่ะนักเรียนนักเรียนคงจะต้องจองคิวรักษานะคะเกี่ยวกับเรื่องหนูนะคะ เพราะฉะนั้นนี่ให้ครูครูปรเมษฐอ่านบทร้อยกรองดีที่สุดค่ะ</w:t>
      </w:r>
    </w:p>
    <w:p>
      <w:pPr>
        <w:pStyle w:val="BodyText"/>
      </w:pPr>
      <w:r>
        <w:t xml:space="preserve">(คุณครูปรเมษฐ) แล้วนักเรียนมีความชอบหรือไม่ ก็รู้คำตอบเป็นที่เรียบร้อยแล้วนะครับ ต่อไปนะครับ จุดประสงค์ของการเรียนรู้ในชั่วโมงนี้ครับครูครูคณิตา</w:t>
      </w:r>
    </w:p>
    <w:p>
      <w:pPr>
        <w:pStyle w:val="BodyText"/>
      </w:pPr>
      <w:r>
        <w:t xml:space="preserve">(คุณครูคณิตา)1. อธิบายหลักการอ่านออกเสียงบทร้อยกรองได้2. อ่านบทร้อยกรอง เรื่องขุนช้างขุนแผน ตอน กำเนิดพลายงามได้3. เห็นถึงคุณค่าของการอ่านบทร้อยกรองจากเรื่องขุนช้างขุนแผน ตอน กำเนิดพลายงาม</w:t>
      </w:r>
    </w:p>
    <w:p>
      <w:pPr>
        <w:pStyle w:val="BodyText"/>
      </w:pPr>
      <w:r>
        <w:t xml:space="preserve">(คุณครูปรเมษฐ) และนี่ก็คืเป็นสิ่งที่หนู ๆ นั้นสามารถปฏิบัติได้เมื่อเรียนครบจบชั่วโมงนี้นะครับนักเรียนรู้จักบทร้อยกรองประเภทใดบ้างอันนี้เป็นคำถามท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ห้อง 4469) ๓ อ่านบทร้อยกรอง (๑) ๒๓ มิ.ย. ๖๔ มาริก</dc:title>
  <dc:creator/>
  <cp:keywords/>
  <dcterms:created xsi:type="dcterms:W3CDTF">2022-02-14T03:11:06Z</dcterms:created>
  <dcterms:modified xsi:type="dcterms:W3CDTF">2022-02-14T03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09.04 น.</vt:lpwstr>
  </property>
  <property fmtid="{D5CDD505-2E9C-101B-9397-08002B2CF9AE}" pid="3" name="subtitle">
    <vt:lpwstr/>
  </property>
</Properties>
</file>